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CB5BF" w14:textId="77777777" w:rsidR="00744E95" w:rsidRDefault="00356C6C" w:rsidP="00744E95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1</w:t>
      </w:r>
      <w:r w:rsidRPr="00356C6C">
        <w:rPr>
          <w:sz w:val="48"/>
          <w:szCs w:val="48"/>
          <w:vertAlign w:val="superscript"/>
        </w:rPr>
        <w:t>st</w:t>
      </w:r>
      <w:r>
        <w:rPr>
          <w:sz w:val="48"/>
          <w:szCs w:val="48"/>
        </w:rPr>
        <w:t xml:space="preserve"> </w:t>
      </w:r>
      <w:r w:rsidR="00744E95" w:rsidRPr="00930C75">
        <w:rPr>
          <w:sz w:val="48"/>
          <w:szCs w:val="48"/>
        </w:rPr>
        <w:t>Meeting</w:t>
      </w:r>
      <w:r w:rsidR="00744E95" w:rsidRPr="005D74AB">
        <w:t xml:space="preserve"> </w:t>
      </w:r>
      <w:r w:rsidR="00744E95" w:rsidRPr="005D74AB">
        <w:rPr>
          <w:sz w:val="48"/>
          <w:szCs w:val="48"/>
        </w:rPr>
        <w:t>agenda and minutes</w:t>
      </w:r>
    </w:p>
    <w:p w14:paraId="6AE521CC" w14:textId="77777777" w:rsidR="00037499" w:rsidRPr="00037499" w:rsidRDefault="00037499" w:rsidP="00037499">
      <w:pPr>
        <w:rPr>
          <w:lang w:eastAsia="en-NZ"/>
        </w:rPr>
      </w:pPr>
    </w:p>
    <w:p w14:paraId="734E8D46" w14:textId="77777777" w:rsidR="00744E95" w:rsidRDefault="00744E95" w:rsidP="00744E95">
      <w:pPr>
        <w:pStyle w:val="Heading2"/>
        <w:spacing w:after="0"/>
      </w:pPr>
      <w:r w:rsidRPr="00B24BB4">
        <w:t xml:space="preserve">Author: </w:t>
      </w:r>
      <w:r w:rsidR="006054BF">
        <w:t>Akshay Silswal</w:t>
      </w:r>
    </w:p>
    <w:p w14:paraId="278E9B5C" w14:textId="77777777" w:rsidR="0054720A" w:rsidRPr="0054720A" w:rsidRDefault="0054720A" w:rsidP="0054720A">
      <w:pPr>
        <w:spacing w:after="0" w:line="240" w:lineRule="auto"/>
        <w:rPr>
          <w:rFonts w:eastAsia="Times New Roman" w:cs="Calibri"/>
          <w:color w:val="000000"/>
          <w:lang w:val="en-US"/>
        </w:rPr>
      </w:pPr>
      <w:r>
        <w:rPr>
          <w:b/>
          <w:bCs/>
          <w:sz w:val="24"/>
          <w:szCs w:val="24"/>
          <w:lang w:eastAsia="en-NZ"/>
        </w:rPr>
        <w:t xml:space="preserve">Student ID: </w:t>
      </w:r>
      <w:r w:rsidR="006054BF">
        <w:rPr>
          <w:rFonts w:eastAsia="Times New Roman" w:cs="Calibri"/>
          <w:b/>
          <w:bCs/>
          <w:color w:val="000000"/>
          <w:sz w:val="24"/>
          <w:szCs w:val="24"/>
          <w:lang w:val="en-US"/>
        </w:rPr>
        <w:t>22163010</w:t>
      </w:r>
    </w:p>
    <w:p w14:paraId="24EAE5AD" w14:textId="77777777" w:rsidR="00744E95" w:rsidRPr="00B24BB4" w:rsidRDefault="00744E95" w:rsidP="00744E95">
      <w:pPr>
        <w:pStyle w:val="Heading2"/>
        <w:spacing w:after="0"/>
      </w:pPr>
      <w:r w:rsidRPr="00B24BB4">
        <w:t xml:space="preserve">Date: </w:t>
      </w:r>
      <w:r w:rsidR="006054BF">
        <w:t>2</w:t>
      </w:r>
      <w:r w:rsidR="005E58D1">
        <w:t>3</w:t>
      </w:r>
      <w:r w:rsidRPr="00B24BB4">
        <w:t>/0</w:t>
      </w:r>
      <w:r w:rsidR="006054BF">
        <w:t>9</w:t>
      </w:r>
      <w:r w:rsidRPr="00B24BB4">
        <w:t>/2022</w:t>
      </w:r>
    </w:p>
    <w:p w14:paraId="6279DBBD" w14:textId="77777777" w:rsidR="00744E95" w:rsidRPr="00B24BB4" w:rsidRDefault="00744E95" w:rsidP="00744E95">
      <w:pPr>
        <w:rPr>
          <w:b/>
          <w:bCs/>
          <w:sz w:val="24"/>
          <w:szCs w:val="24"/>
        </w:rPr>
      </w:pPr>
      <w:r w:rsidRPr="00B24BB4">
        <w:rPr>
          <w:b/>
          <w:bCs/>
          <w:sz w:val="24"/>
          <w:szCs w:val="24"/>
        </w:rPr>
        <w:t>Version</w:t>
      </w:r>
      <w:r w:rsidR="0054720A">
        <w:rPr>
          <w:b/>
          <w:bCs/>
          <w:sz w:val="24"/>
          <w:szCs w:val="24"/>
        </w:rPr>
        <w:t xml:space="preserve"> number</w:t>
      </w:r>
      <w:r w:rsidRPr="00B24BB4">
        <w:rPr>
          <w:b/>
          <w:bCs/>
          <w:sz w:val="24"/>
          <w:szCs w:val="24"/>
        </w:rPr>
        <w:t>: 1</w:t>
      </w:r>
      <w:r>
        <w:rPr>
          <w:b/>
          <w:bCs/>
          <w:sz w:val="24"/>
          <w:szCs w:val="24"/>
        </w:rPr>
        <w:t>.0</w:t>
      </w:r>
    </w:p>
    <w:p w14:paraId="77EFBCD8" w14:textId="77777777" w:rsidR="00930C75" w:rsidRDefault="00930C75" w:rsidP="00930C75">
      <w:pPr>
        <w:rPr>
          <w:b/>
          <w:bCs/>
          <w:sz w:val="28"/>
        </w:rPr>
      </w:pPr>
    </w:p>
    <w:p w14:paraId="432CACD8" w14:textId="77777777" w:rsidR="00930C75" w:rsidRDefault="00930C75" w:rsidP="00930C75">
      <w:pPr>
        <w:pStyle w:val="Heading3"/>
      </w:pPr>
      <w:r>
        <w:t>Project Name:</w:t>
      </w:r>
      <w:r w:rsidR="00744E95">
        <w:t xml:space="preserve"> </w:t>
      </w:r>
      <w:r w:rsidR="006054BF" w:rsidRPr="006054BF">
        <w:t>CRISPR applications in cancer treatment</w:t>
      </w:r>
    </w:p>
    <w:p w14:paraId="23EFB668" w14:textId="77777777" w:rsidR="00930C75" w:rsidRDefault="00930C75" w:rsidP="00930C75">
      <w:pPr>
        <w:pStyle w:val="Heading3"/>
      </w:pPr>
    </w:p>
    <w:p w14:paraId="3E3588C0" w14:textId="77777777" w:rsidR="00930C75" w:rsidRDefault="00930C75" w:rsidP="00930C75">
      <w:pPr>
        <w:pStyle w:val="Heading3"/>
      </w:pPr>
      <w:r>
        <w:t xml:space="preserve">Meeting Objective: </w:t>
      </w:r>
    </w:p>
    <w:p w14:paraId="26CC06D7" w14:textId="77777777" w:rsidR="00930C75" w:rsidRPr="00930C75" w:rsidRDefault="00930C75" w:rsidP="00930C75">
      <w:pPr>
        <w:rPr>
          <w:bCs/>
        </w:rPr>
      </w:pPr>
      <w:r w:rsidRPr="00930C75">
        <w:rPr>
          <w:bCs/>
        </w:rPr>
        <w:t xml:space="preserve">Get the project off to an effective start by </w:t>
      </w:r>
      <w:r w:rsidR="00BC544D">
        <w:rPr>
          <w:bCs/>
        </w:rPr>
        <w:t>selecting the in charge of each task and which team member will complete given task</w:t>
      </w:r>
      <w:r w:rsidR="006054BF">
        <w:rPr>
          <w:bCs/>
        </w:rPr>
        <w:t xml:space="preserve">. </w:t>
      </w:r>
    </w:p>
    <w:p w14:paraId="7C2F3ED1" w14:textId="77777777" w:rsidR="00930C75" w:rsidRDefault="00930C75" w:rsidP="00930C75"/>
    <w:p w14:paraId="3B89DA87" w14:textId="77777777" w:rsidR="00930C75" w:rsidRDefault="00930C75" w:rsidP="00930C75">
      <w:pPr>
        <w:pStyle w:val="Heading3"/>
      </w:pPr>
      <w:r>
        <w:t>Agenda:</w:t>
      </w:r>
    </w:p>
    <w:p w14:paraId="32913799" w14:textId="77777777" w:rsidR="00930C75" w:rsidRPr="00930C75" w:rsidRDefault="00BC544D" w:rsidP="00930C75">
      <w:pPr>
        <w:numPr>
          <w:ilvl w:val="0"/>
          <w:numId w:val="11"/>
        </w:numPr>
        <w:spacing w:after="0" w:line="240" w:lineRule="auto"/>
      </w:pPr>
      <w:r>
        <w:t>Got into teams</w:t>
      </w:r>
    </w:p>
    <w:p w14:paraId="080EB829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</w:t>
      </w:r>
      <w:r w:rsidR="00BC544D">
        <w:t>key aspect of responsibility and what individual’s goals would be.</w:t>
      </w:r>
    </w:p>
    <w:p w14:paraId="37BBACA0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project </w:t>
      </w:r>
      <w:r w:rsidR="0066726A">
        <w:t>deadlines</w:t>
      </w:r>
      <w:r w:rsidR="006054BF">
        <w:t xml:space="preserve"> and roles and responsibilities</w:t>
      </w:r>
    </w:p>
    <w:p w14:paraId="35DA44A7" w14:textId="77777777" w:rsidR="00930C75" w:rsidRPr="00930C75" w:rsidRDefault="00930C75" w:rsidP="00BC544D">
      <w:pPr>
        <w:numPr>
          <w:ilvl w:val="0"/>
          <w:numId w:val="11"/>
        </w:numPr>
        <w:spacing w:after="0" w:line="240" w:lineRule="auto"/>
      </w:pPr>
      <w:r w:rsidRPr="00930C75">
        <w:t xml:space="preserve">Discussion </w:t>
      </w:r>
      <w:r w:rsidR="00BC544D">
        <w:t>of what would be the topic and key points to include for the next discussion.</w:t>
      </w:r>
    </w:p>
    <w:p w14:paraId="11887BEF" w14:textId="77777777" w:rsidR="00930C75" w:rsidRDefault="00930C75" w:rsidP="00930C75"/>
    <w:p w14:paraId="3C073B51" w14:textId="77777777" w:rsidR="00744E95" w:rsidRDefault="00744E95" w:rsidP="00930C75"/>
    <w:p w14:paraId="7C7B74CE" w14:textId="77777777" w:rsidR="007E6239" w:rsidRDefault="007E6239" w:rsidP="00930C75"/>
    <w:p w14:paraId="273CEFA2" w14:textId="77777777" w:rsidR="007E6239" w:rsidRDefault="007E6239" w:rsidP="00930C75"/>
    <w:p w14:paraId="67C1E9CC" w14:textId="77777777" w:rsidR="007E6239" w:rsidRDefault="007E6239" w:rsidP="00930C75"/>
    <w:p w14:paraId="1533300C" w14:textId="77777777" w:rsidR="007E6239" w:rsidRDefault="007E6239" w:rsidP="00930C75"/>
    <w:p w14:paraId="67C6F647" w14:textId="77777777" w:rsidR="007E6239" w:rsidRDefault="007E6239" w:rsidP="00930C75"/>
    <w:p w14:paraId="56E2EB4A" w14:textId="77777777" w:rsidR="007E6239" w:rsidRDefault="007E6239" w:rsidP="00930C75"/>
    <w:p w14:paraId="5A696C7E" w14:textId="77777777" w:rsidR="007E6239" w:rsidRDefault="007E6239" w:rsidP="00930C75"/>
    <w:p w14:paraId="19740C38" w14:textId="77777777" w:rsidR="007E6239" w:rsidRDefault="007E6239" w:rsidP="00930C75"/>
    <w:p w14:paraId="14059025" w14:textId="77777777" w:rsidR="007E6239" w:rsidRDefault="007E6239" w:rsidP="00930C75"/>
    <w:p w14:paraId="3477A014" w14:textId="77777777" w:rsidR="007E6239" w:rsidRDefault="007E6239" w:rsidP="00930C75"/>
    <w:p w14:paraId="6C44E16D" w14:textId="77777777" w:rsidR="007E6239" w:rsidRDefault="007E6239" w:rsidP="00930C75"/>
    <w:p w14:paraId="2988FB59" w14:textId="77777777" w:rsidR="007E6239" w:rsidRDefault="007E6239" w:rsidP="00930C75"/>
    <w:p w14:paraId="071F5CC7" w14:textId="77777777" w:rsidR="00323DFA" w:rsidRDefault="00323DFA" w:rsidP="00930C75"/>
    <w:p w14:paraId="5936F0CB" w14:textId="77777777" w:rsidR="005806A8" w:rsidRDefault="005806A8" w:rsidP="00930C75"/>
    <w:p w14:paraId="2BC085EC" w14:textId="77777777" w:rsidR="007E6239" w:rsidRDefault="00100943" w:rsidP="00930C75">
      <w:r>
        <w:t>2</w:t>
      </w:r>
      <w:r w:rsidR="005E58D1">
        <w:t>3</w:t>
      </w:r>
      <w:r w:rsidR="005E58D1" w:rsidRPr="005E58D1">
        <w:rPr>
          <w:vertAlign w:val="superscript"/>
        </w:rPr>
        <w:t>rd</w:t>
      </w:r>
      <w:r w:rsidR="005E58D1">
        <w:t xml:space="preserve"> </w:t>
      </w:r>
      <w:r>
        <w:t xml:space="preserve">September </w:t>
      </w:r>
      <w:r w:rsidR="00744E95">
        <w:t xml:space="preserve">2022 / </w:t>
      </w:r>
      <w:r w:rsidR="008623A6">
        <w:t>12</w:t>
      </w:r>
      <w:r w:rsidR="00744E95">
        <w:t xml:space="preserve">:00 </w:t>
      </w:r>
      <w:r w:rsidR="008623A6">
        <w:t>P</w:t>
      </w:r>
      <w:r w:rsidR="00744E95">
        <w:t>M</w:t>
      </w:r>
    </w:p>
    <w:p w14:paraId="13DE70F9" w14:textId="77777777" w:rsidR="007E6239" w:rsidRDefault="007E6239" w:rsidP="007E6239">
      <w:pPr>
        <w:numPr>
          <w:ilvl w:val="0"/>
          <w:numId w:val="13"/>
        </w:numPr>
        <w:rPr>
          <w:b/>
          <w:bCs/>
        </w:rPr>
      </w:pPr>
      <w:r w:rsidRPr="00744E95">
        <w:rPr>
          <w:b/>
          <w:bCs/>
        </w:rPr>
        <w:t>Opening</w:t>
      </w:r>
      <w:r>
        <w:rPr>
          <w:b/>
          <w:bCs/>
        </w:rPr>
        <w:t>:</w:t>
      </w:r>
    </w:p>
    <w:p w14:paraId="57A0C9D0" w14:textId="77777777" w:rsidR="007E6239" w:rsidRDefault="007E6239" w:rsidP="00AE53D4">
      <w:pPr>
        <w:ind w:left="720"/>
      </w:pPr>
      <w:r>
        <w:t xml:space="preserve">The group conducted the meeting </w:t>
      </w:r>
      <w:r w:rsidR="002745BD">
        <w:t xml:space="preserve">face to face at AUT Campus room WS220 </w:t>
      </w:r>
      <w:r>
        <w:t xml:space="preserve">on </w:t>
      </w:r>
      <w:r w:rsidR="006054BF">
        <w:t>2</w:t>
      </w:r>
      <w:r w:rsidR="002745BD">
        <w:t>3</w:t>
      </w:r>
      <w:r w:rsidR="002745BD" w:rsidRPr="002745BD">
        <w:rPr>
          <w:vertAlign w:val="superscript"/>
        </w:rPr>
        <w:t>rd</w:t>
      </w:r>
      <w:r w:rsidR="002745BD">
        <w:t xml:space="preserve"> </w:t>
      </w:r>
      <w:r w:rsidR="006054BF">
        <w:t>September</w:t>
      </w:r>
      <w:r>
        <w:t xml:space="preserve"> 2022</w:t>
      </w:r>
    </w:p>
    <w:p w14:paraId="4E6B03BB" w14:textId="77777777" w:rsidR="00744E95" w:rsidRDefault="00744E95" w:rsidP="00744E95">
      <w:pPr>
        <w:numPr>
          <w:ilvl w:val="0"/>
          <w:numId w:val="13"/>
        </w:numPr>
        <w:rPr>
          <w:b/>
          <w:bCs/>
        </w:rPr>
      </w:pPr>
      <w:r w:rsidRPr="00B75490">
        <w:rPr>
          <w:b/>
          <w:bCs/>
        </w:rPr>
        <w:t>Attendee’s list</w:t>
      </w:r>
      <w:r w:rsidR="00B75490" w:rsidRPr="00B75490">
        <w:rPr>
          <w:b/>
          <w:bCs/>
        </w:rPr>
        <w:t>:</w:t>
      </w:r>
    </w:p>
    <w:p w14:paraId="7A7B0E99" w14:textId="77777777" w:rsidR="00B75490" w:rsidRPr="00B75490" w:rsidRDefault="00B75490" w:rsidP="00B75490">
      <w:pPr>
        <w:numPr>
          <w:ilvl w:val="0"/>
          <w:numId w:val="14"/>
        </w:numPr>
      </w:pPr>
      <w:r w:rsidRPr="00B75490">
        <w:t>Abdulmalik Alnasra.</w:t>
      </w:r>
    </w:p>
    <w:p w14:paraId="5DEBF279" w14:textId="77777777" w:rsidR="00B75490" w:rsidRPr="00B75490" w:rsidRDefault="006054BF" w:rsidP="006054BF">
      <w:pPr>
        <w:numPr>
          <w:ilvl w:val="0"/>
          <w:numId w:val="14"/>
        </w:numPr>
      </w:pPr>
      <w:r>
        <w:t>Akshay Silswal</w:t>
      </w:r>
      <w:r w:rsidR="00B75490" w:rsidRPr="00B75490">
        <w:t>.</w:t>
      </w:r>
    </w:p>
    <w:p w14:paraId="3FC20591" w14:textId="77777777" w:rsidR="0066726A" w:rsidRDefault="006054BF" w:rsidP="006054BF">
      <w:pPr>
        <w:numPr>
          <w:ilvl w:val="0"/>
          <w:numId w:val="14"/>
        </w:numPr>
      </w:pPr>
      <w:r w:rsidRPr="006054BF">
        <w:t>Rafi Yusaf-Horsfal</w:t>
      </w:r>
      <w:r>
        <w:t>l</w:t>
      </w:r>
    </w:p>
    <w:p w14:paraId="115C5DF3" w14:textId="77777777" w:rsidR="007E6239" w:rsidRPr="007E6239" w:rsidRDefault="007E6239" w:rsidP="007E6239">
      <w:pPr>
        <w:numPr>
          <w:ilvl w:val="0"/>
          <w:numId w:val="13"/>
        </w:numPr>
      </w:pPr>
      <w:r>
        <w:rPr>
          <w:b/>
          <w:bCs/>
        </w:rPr>
        <w:t>Activities:</w:t>
      </w:r>
    </w:p>
    <w:p w14:paraId="1F8CF7B0" w14:textId="77777777" w:rsidR="00BC544D" w:rsidRDefault="00BC544D" w:rsidP="00BC544D">
      <w:pPr>
        <w:numPr>
          <w:ilvl w:val="0"/>
          <w:numId w:val="14"/>
        </w:numPr>
      </w:pPr>
      <w:r>
        <w:t>Got into teams</w:t>
      </w:r>
      <w:r w:rsidR="0066726A">
        <w:t>.</w:t>
      </w:r>
    </w:p>
    <w:p w14:paraId="7E06EE8E" w14:textId="77777777" w:rsidR="00BC544D" w:rsidRDefault="00BC544D" w:rsidP="00BC544D">
      <w:pPr>
        <w:numPr>
          <w:ilvl w:val="0"/>
          <w:numId w:val="14"/>
        </w:numPr>
      </w:pPr>
      <w:r>
        <w:t>Discussed the roles and responsibilities of everyone.</w:t>
      </w:r>
    </w:p>
    <w:p w14:paraId="6AFAB2B2" w14:textId="77777777" w:rsidR="0066726A" w:rsidRDefault="0066726A" w:rsidP="0066726A">
      <w:pPr>
        <w:numPr>
          <w:ilvl w:val="0"/>
          <w:numId w:val="14"/>
        </w:numPr>
      </w:pPr>
      <w:r>
        <w:t xml:space="preserve">The group discussed the </w:t>
      </w:r>
      <w:r w:rsidR="00BC544D">
        <w:t xml:space="preserve">topic and what key points we </w:t>
      </w:r>
      <w:r w:rsidR="00021EA5">
        <w:t>must</w:t>
      </w:r>
      <w:r w:rsidR="00BC544D">
        <w:t xml:space="preserve"> include for the topic</w:t>
      </w:r>
      <w:r>
        <w:t>.</w:t>
      </w:r>
    </w:p>
    <w:p w14:paraId="2EA65345" w14:textId="77777777" w:rsidR="007E04D5" w:rsidRDefault="007E04D5" w:rsidP="007E04D5">
      <w:r>
        <w:t xml:space="preserve">Time: </w:t>
      </w:r>
      <w:r w:rsidR="006054BF">
        <w:t>10</w:t>
      </w:r>
      <w:r>
        <w:t xml:space="preserve">:00 </w:t>
      </w:r>
      <w:r w:rsidR="006054BF">
        <w:t>A</w:t>
      </w:r>
      <w:r>
        <w:t>M</w:t>
      </w:r>
    </w:p>
    <w:p w14:paraId="3DD55A9A" w14:textId="77777777" w:rsidR="007E04D5" w:rsidRPr="007E04D5" w:rsidRDefault="007E04D5" w:rsidP="007E04D5">
      <w:pPr>
        <w:numPr>
          <w:ilvl w:val="0"/>
          <w:numId w:val="13"/>
        </w:numPr>
      </w:pPr>
      <w:r>
        <w:rPr>
          <w:b/>
        </w:rPr>
        <w:t>Discussion:</w:t>
      </w:r>
    </w:p>
    <w:p w14:paraId="3D01AC4C" w14:textId="77777777" w:rsidR="00BC544D" w:rsidRPr="00BC544D" w:rsidRDefault="00323DFA" w:rsidP="007E04D5">
      <w:pPr>
        <w:numPr>
          <w:ilvl w:val="0"/>
          <w:numId w:val="14"/>
        </w:numPr>
      </w:pPr>
      <w:r w:rsidRPr="00323DFA">
        <w:rPr>
          <w:bCs/>
        </w:rPr>
        <w:t xml:space="preserve">Firstly, each team member </w:t>
      </w:r>
      <w:r w:rsidR="00BC544D">
        <w:rPr>
          <w:bCs/>
        </w:rPr>
        <w:t>selected the leader so that we can follow the given task and there would be no confusion.</w:t>
      </w:r>
    </w:p>
    <w:p w14:paraId="043BBE19" w14:textId="77777777" w:rsidR="00AE53D4" w:rsidRPr="00AE53D4" w:rsidRDefault="00BC544D" w:rsidP="00BC544D">
      <w:pPr>
        <w:numPr>
          <w:ilvl w:val="0"/>
          <w:numId w:val="14"/>
        </w:numPr>
      </w:pPr>
      <w:r>
        <w:rPr>
          <w:bCs/>
        </w:rPr>
        <w:t>Secondly, the leader talked about the few topics and team brainstorm which topic to choose and assist each other to select the best topic for the project.</w:t>
      </w:r>
    </w:p>
    <w:p w14:paraId="02F87A6F" w14:textId="77777777" w:rsidR="00AE53D4" w:rsidRDefault="00AE53D4">
      <w:pPr>
        <w:numPr>
          <w:ilvl w:val="0"/>
          <w:numId w:val="14"/>
        </w:numPr>
        <w:rPr>
          <w:bCs/>
        </w:rPr>
      </w:pPr>
      <w:r w:rsidRPr="00323DFA">
        <w:rPr>
          <w:bCs/>
        </w:rPr>
        <w:t xml:space="preserve">Finally, </w:t>
      </w:r>
      <w:r w:rsidR="00323DFA">
        <w:rPr>
          <w:bCs/>
        </w:rPr>
        <w:t xml:space="preserve">the team members discussed their idea and goals </w:t>
      </w:r>
      <w:r w:rsidR="00017122">
        <w:rPr>
          <w:bCs/>
        </w:rPr>
        <w:t>toward</w:t>
      </w:r>
      <w:r w:rsidR="00323DFA">
        <w:rPr>
          <w:bCs/>
        </w:rPr>
        <w:t xml:space="preserve"> the project and</w:t>
      </w:r>
      <w:r w:rsidR="00BC544D">
        <w:rPr>
          <w:bCs/>
        </w:rPr>
        <w:t xml:space="preserve"> </w:t>
      </w:r>
      <w:r w:rsidR="00017122">
        <w:rPr>
          <w:bCs/>
        </w:rPr>
        <w:t xml:space="preserve">discussed </w:t>
      </w:r>
      <w:r w:rsidR="00BC544D">
        <w:rPr>
          <w:bCs/>
        </w:rPr>
        <w:t>what we’ll be discussing for the next team meeting</w:t>
      </w:r>
      <w:r w:rsidR="00115444">
        <w:rPr>
          <w:bCs/>
        </w:rPr>
        <w:t xml:space="preserve"> and talk over the main topic to share individual ideas regarding the topic</w:t>
      </w:r>
      <w:r w:rsidR="002425BF">
        <w:rPr>
          <w:bCs/>
        </w:rPr>
        <w:t>.</w:t>
      </w:r>
    </w:p>
    <w:p w14:paraId="117DB464" w14:textId="77777777" w:rsidR="00017122" w:rsidRPr="00323DFA" w:rsidRDefault="00017122" w:rsidP="00017122">
      <w:pPr>
        <w:ind w:left="1080"/>
        <w:rPr>
          <w:bCs/>
        </w:rPr>
      </w:pPr>
    </w:p>
    <w:p w14:paraId="1E7E1F6C" w14:textId="77777777" w:rsidR="00AE53D4" w:rsidRDefault="00AE53D4" w:rsidP="00AE53D4">
      <w:pPr>
        <w:ind w:left="720"/>
        <w:rPr>
          <w:bCs/>
        </w:rPr>
      </w:pPr>
      <w:r w:rsidRPr="00AE53D4">
        <w:rPr>
          <w:b/>
        </w:rPr>
        <w:t>Note</w:t>
      </w:r>
      <w:r>
        <w:rPr>
          <w:b/>
        </w:rPr>
        <w:t xml:space="preserve">: </w:t>
      </w:r>
      <w:r>
        <w:rPr>
          <w:bCs/>
        </w:rPr>
        <w:t>All team members would need to ensure to contribute one idea</w:t>
      </w:r>
      <w:r w:rsidR="00A87073">
        <w:rPr>
          <w:bCs/>
        </w:rPr>
        <w:t xml:space="preserve"> in the next meeting</w:t>
      </w:r>
      <w:r>
        <w:rPr>
          <w:bCs/>
        </w:rPr>
        <w:t xml:space="preserve"> toward there giv</w:t>
      </w:r>
      <w:r w:rsidR="00A87073">
        <w:rPr>
          <w:bCs/>
        </w:rPr>
        <w:t xml:space="preserve">en </w:t>
      </w:r>
      <w:r>
        <w:rPr>
          <w:bCs/>
        </w:rPr>
        <w:t>role within the company.</w:t>
      </w:r>
    </w:p>
    <w:p w14:paraId="67883A77" w14:textId="77777777" w:rsidR="00AE53D4" w:rsidRDefault="00AE53D4" w:rsidP="00AE53D4">
      <w:pPr>
        <w:ind w:left="720"/>
        <w:rPr>
          <w:bCs/>
        </w:rPr>
      </w:pPr>
    </w:p>
    <w:p w14:paraId="7037C4F7" w14:textId="77777777" w:rsidR="00AE53D4" w:rsidRPr="00A87073" w:rsidRDefault="00A87073" w:rsidP="00AE53D4">
      <w:pPr>
        <w:numPr>
          <w:ilvl w:val="0"/>
          <w:numId w:val="13"/>
        </w:numPr>
        <w:rPr>
          <w:b/>
        </w:rPr>
      </w:pPr>
      <w:r w:rsidRPr="00A87073">
        <w:rPr>
          <w:b/>
        </w:rPr>
        <w:t>Action Items:</w:t>
      </w:r>
    </w:p>
    <w:p w14:paraId="268C1A7D" w14:textId="77777777" w:rsidR="00744E95" w:rsidRDefault="00A87073" w:rsidP="00A87073">
      <w:pPr>
        <w:ind w:left="720"/>
        <w:rPr>
          <w:bCs/>
        </w:rPr>
      </w:pPr>
      <w:r>
        <w:rPr>
          <w:bCs/>
        </w:rPr>
        <w:t>This is the</w:t>
      </w:r>
      <w:r w:rsidR="00017122">
        <w:rPr>
          <w:bCs/>
        </w:rPr>
        <w:t xml:space="preserve"> checked and new </w:t>
      </w:r>
      <w:r>
        <w:rPr>
          <w:bCs/>
        </w:rPr>
        <w:t>assigned work to each team member that was assigned by the Project manager which would need to be completed by the given to ensure efficiency, which is as follows below:</w:t>
      </w:r>
    </w:p>
    <w:p w14:paraId="67E0F078" w14:textId="77777777" w:rsidR="00E010A6" w:rsidRDefault="00E010A6" w:rsidP="00A87073">
      <w:pPr>
        <w:ind w:left="720"/>
        <w:rPr>
          <w:bCs/>
        </w:rPr>
      </w:pPr>
    </w:p>
    <w:p w14:paraId="3B761B3D" w14:textId="77777777" w:rsidR="00E010A6" w:rsidRDefault="00E010A6" w:rsidP="00A87073">
      <w:pPr>
        <w:ind w:left="720"/>
        <w:rPr>
          <w:bCs/>
        </w:rPr>
      </w:pPr>
    </w:p>
    <w:p w14:paraId="3CFFBF5D" w14:textId="77777777" w:rsidR="00100943" w:rsidRDefault="00100943" w:rsidP="00A87073">
      <w:pPr>
        <w:ind w:left="720"/>
        <w:rPr>
          <w:bCs/>
        </w:rPr>
      </w:pPr>
    </w:p>
    <w:p w14:paraId="3A5D2236" w14:textId="77777777" w:rsidR="00100943" w:rsidRDefault="00100943" w:rsidP="00A87073">
      <w:pPr>
        <w:ind w:left="720"/>
        <w:rPr>
          <w:bCs/>
        </w:rPr>
      </w:pPr>
    </w:p>
    <w:tbl>
      <w:tblPr>
        <w:tblpPr w:leftFromText="180" w:rightFromText="180" w:vertAnchor="text" w:horzAnchor="margin" w:tblpY="10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6"/>
        <w:gridCol w:w="1902"/>
        <w:gridCol w:w="2098"/>
        <w:gridCol w:w="2270"/>
      </w:tblGrid>
      <w:tr w:rsidR="00017122" w:rsidRPr="00A87073" w14:paraId="77A05101" w14:textId="77777777" w:rsidTr="004E0640">
        <w:tc>
          <w:tcPr>
            <w:tcW w:w="2841" w:type="dxa"/>
            <w:shd w:val="clear" w:color="auto" w:fill="E7E6E6"/>
          </w:tcPr>
          <w:p w14:paraId="21F639C6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ction Item</w:t>
            </w:r>
          </w:p>
        </w:tc>
        <w:tc>
          <w:tcPr>
            <w:tcW w:w="1945" w:type="dxa"/>
            <w:shd w:val="clear" w:color="auto" w:fill="E7E6E6"/>
          </w:tcPr>
          <w:p w14:paraId="7E1337B1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ssigned To</w:t>
            </w:r>
          </w:p>
        </w:tc>
        <w:tc>
          <w:tcPr>
            <w:tcW w:w="2126" w:type="dxa"/>
            <w:shd w:val="clear" w:color="auto" w:fill="E7E6E6"/>
          </w:tcPr>
          <w:p w14:paraId="424C8E8A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Due Date</w:t>
            </w:r>
          </w:p>
        </w:tc>
        <w:tc>
          <w:tcPr>
            <w:tcW w:w="2330" w:type="dxa"/>
            <w:shd w:val="clear" w:color="auto" w:fill="E7E6E6"/>
          </w:tcPr>
          <w:p w14:paraId="0E052D1C" w14:textId="77777777" w:rsidR="00017122" w:rsidRPr="00A87073" w:rsidRDefault="00017122" w:rsidP="00017122">
            <w:pPr>
              <w:rPr>
                <w:b/>
              </w:rPr>
            </w:pPr>
            <w:r>
              <w:rPr>
                <w:b/>
              </w:rPr>
              <w:t>Completed?</w:t>
            </w:r>
          </w:p>
        </w:tc>
      </w:tr>
      <w:tr w:rsidR="00017122" w:rsidRPr="00A87073" w14:paraId="52B6350A" w14:textId="77777777" w:rsidTr="004E0640">
        <w:tc>
          <w:tcPr>
            <w:tcW w:w="2841" w:type="dxa"/>
          </w:tcPr>
          <w:p w14:paraId="5C50784A" w14:textId="77777777" w:rsidR="00017122" w:rsidRPr="00A87073" w:rsidRDefault="00017122" w:rsidP="00017122">
            <w:r w:rsidRPr="00A87073">
              <w:t>Kick-Off Meetings</w:t>
            </w:r>
          </w:p>
        </w:tc>
        <w:tc>
          <w:tcPr>
            <w:tcW w:w="1945" w:type="dxa"/>
          </w:tcPr>
          <w:p w14:paraId="1623A280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701DC663" w14:textId="77777777" w:rsidR="00017122" w:rsidRPr="00A87073" w:rsidRDefault="004E0640" w:rsidP="00017122">
            <w:r>
              <w:t>2</w:t>
            </w:r>
            <w:r w:rsidR="00423385">
              <w:t>3</w:t>
            </w:r>
            <w:r w:rsidR="00423385" w:rsidRPr="00423385">
              <w:rPr>
                <w:vertAlign w:val="superscript"/>
              </w:rPr>
              <w:t>rd</w:t>
            </w:r>
            <w:r w:rsidR="00423385">
              <w:t xml:space="preserve"> </w:t>
            </w:r>
            <w:r>
              <w:t xml:space="preserve">September 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4150C584" w14:textId="77777777" w:rsidR="00017122" w:rsidRPr="00A87073" w:rsidRDefault="00017122" w:rsidP="00017122">
            <w:r>
              <w:t xml:space="preserve">Completed </w:t>
            </w:r>
          </w:p>
        </w:tc>
      </w:tr>
      <w:tr w:rsidR="00017122" w:rsidRPr="00A87073" w14:paraId="4A4BE622" w14:textId="77777777" w:rsidTr="004E0640">
        <w:tc>
          <w:tcPr>
            <w:tcW w:w="2841" w:type="dxa"/>
          </w:tcPr>
          <w:p w14:paraId="331DA38A" w14:textId="77777777" w:rsidR="00017122" w:rsidRPr="00A87073" w:rsidRDefault="004E0640" w:rsidP="00017122">
            <w:r>
              <w:t>Research on CRISPR</w:t>
            </w:r>
          </w:p>
        </w:tc>
        <w:tc>
          <w:tcPr>
            <w:tcW w:w="1945" w:type="dxa"/>
          </w:tcPr>
          <w:p w14:paraId="1317B5FC" w14:textId="77777777" w:rsidR="00017122" w:rsidRPr="00A87073" w:rsidRDefault="004E0640" w:rsidP="00017122">
            <w:r w:rsidRPr="00A87073">
              <w:t>Abdulmalik Alnasra</w:t>
            </w:r>
          </w:p>
        </w:tc>
        <w:tc>
          <w:tcPr>
            <w:tcW w:w="2126" w:type="dxa"/>
          </w:tcPr>
          <w:p w14:paraId="0FAD37A7" w14:textId="77777777" w:rsidR="00017122" w:rsidRPr="00A87073" w:rsidRDefault="004E0640" w:rsidP="00017122">
            <w:r>
              <w:t>30</w:t>
            </w:r>
            <w:r w:rsidR="00017122" w:rsidRPr="00A87073">
              <w:rPr>
                <w:vertAlign w:val="superscript"/>
              </w:rPr>
              <w:t>th</w:t>
            </w:r>
            <w:r w:rsidR="00017122" w:rsidRPr="00A87073">
              <w:t xml:space="preserve"> </w:t>
            </w:r>
            <w:r>
              <w:t>September</w:t>
            </w:r>
            <w:r w:rsidR="00017122" w:rsidRPr="00A87073">
              <w:t xml:space="preserve"> 2022</w:t>
            </w:r>
          </w:p>
        </w:tc>
        <w:tc>
          <w:tcPr>
            <w:tcW w:w="2330" w:type="dxa"/>
          </w:tcPr>
          <w:p w14:paraId="033CB081" w14:textId="77777777" w:rsidR="00017122" w:rsidRPr="00A87073" w:rsidRDefault="00017122" w:rsidP="00017122">
            <w:r>
              <w:t>Still working progress. Expect new due date by</w:t>
            </w:r>
            <w:r w:rsidR="004D67B2">
              <w:t xml:space="preserve"> </w:t>
            </w:r>
            <w:r w:rsidR="00100943">
              <w:t>4</w:t>
            </w:r>
            <w:r w:rsidR="00100943" w:rsidRPr="00100943">
              <w:rPr>
                <w:vertAlign w:val="superscript"/>
              </w:rPr>
              <w:t>th</w:t>
            </w:r>
            <w:r w:rsidR="00100943">
              <w:t xml:space="preserve"> October 2022</w:t>
            </w:r>
          </w:p>
        </w:tc>
      </w:tr>
      <w:tr w:rsidR="00017122" w:rsidRPr="00A87073" w14:paraId="0DA56D89" w14:textId="77777777" w:rsidTr="004E0640">
        <w:tc>
          <w:tcPr>
            <w:tcW w:w="2841" w:type="dxa"/>
          </w:tcPr>
          <w:p w14:paraId="5CC872B4" w14:textId="77777777" w:rsidR="00017122" w:rsidRPr="00A87073" w:rsidRDefault="004E0640" w:rsidP="00017122">
            <w:r>
              <w:t xml:space="preserve">Proposal </w:t>
            </w:r>
            <w:r w:rsidR="000B0493">
              <w:t>Slides (</w:t>
            </w:r>
            <w:r w:rsidR="004D67B2">
              <w:t>1 Slide)</w:t>
            </w:r>
          </w:p>
        </w:tc>
        <w:tc>
          <w:tcPr>
            <w:tcW w:w="1945" w:type="dxa"/>
          </w:tcPr>
          <w:p w14:paraId="10E557C2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49646453" w14:textId="77777777" w:rsidR="00017122" w:rsidRPr="00A87073" w:rsidRDefault="00E1319C" w:rsidP="00017122">
            <w:r>
              <w:t>29</w:t>
            </w:r>
            <w:r w:rsidRPr="00E1319C">
              <w:rPr>
                <w:vertAlign w:val="superscript"/>
              </w:rPr>
              <w:t>th</w:t>
            </w:r>
            <w:r>
              <w:t xml:space="preserve"> </w:t>
            </w:r>
            <w:r w:rsidR="004E0640">
              <w:t>September</w:t>
            </w:r>
            <w:r w:rsidR="00017122" w:rsidRPr="00A87073">
              <w:t xml:space="preserve"> 2022</w:t>
            </w:r>
          </w:p>
        </w:tc>
        <w:tc>
          <w:tcPr>
            <w:tcW w:w="2330" w:type="dxa"/>
          </w:tcPr>
          <w:p w14:paraId="2B699C7F" w14:textId="77777777" w:rsidR="00017122" w:rsidRPr="00A87073" w:rsidRDefault="00423385" w:rsidP="00017122">
            <w:r>
              <w:t>Expected to complete on 29</w:t>
            </w:r>
            <w:r w:rsidRPr="00423385">
              <w:rPr>
                <w:vertAlign w:val="superscript"/>
              </w:rPr>
              <w:t>th</w:t>
            </w:r>
            <w:r>
              <w:t xml:space="preserve"> September 2022</w:t>
            </w:r>
          </w:p>
        </w:tc>
      </w:tr>
      <w:tr w:rsidR="00017122" w:rsidRPr="00A87073" w14:paraId="18D8D2F7" w14:textId="77777777" w:rsidTr="004E0640">
        <w:tc>
          <w:tcPr>
            <w:tcW w:w="2841" w:type="dxa"/>
          </w:tcPr>
          <w:p w14:paraId="1E67D97E" w14:textId="77777777" w:rsidR="00017122" w:rsidRPr="00A87073" w:rsidRDefault="004E0640" w:rsidP="00017122">
            <w:r>
              <w:t>Making Repository Github</w:t>
            </w:r>
          </w:p>
        </w:tc>
        <w:tc>
          <w:tcPr>
            <w:tcW w:w="1945" w:type="dxa"/>
          </w:tcPr>
          <w:p w14:paraId="110F7D82" w14:textId="77777777" w:rsidR="00017122" w:rsidRPr="00A87073" w:rsidRDefault="004E0640" w:rsidP="004E0640">
            <w:r w:rsidRPr="006054BF">
              <w:t>Rafi Yusaf-Horsfal</w:t>
            </w:r>
            <w:r>
              <w:t>l</w:t>
            </w:r>
          </w:p>
        </w:tc>
        <w:tc>
          <w:tcPr>
            <w:tcW w:w="2126" w:type="dxa"/>
          </w:tcPr>
          <w:p w14:paraId="1A4EA9B0" w14:textId="77777777" w:rsidR="00017122" w:rsidRPr="00A87073" w:rsidRDefault="004E0640" w:rsidP="00017122">
            <w:r>
              <w:t>30</w:t>
            </w:r>
            <w:r w:rsidRPr="00A87073">
              <w:rPr>
                <w:vertAlign w:val="superscript"/>
              </w:rPr>
              <w:t>th</w:t>
            </w:r>
            <w:r w:rsidRPr="00A87073">
              <w:t xml:space="preserve"> </w:t>
            </w:r>
            <w:r>
              <w:t>Septem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56D08706" w14:textId="77777777" w:rsidR="00017122" w:rsidRDefault="00017122" w:rsidP="00017122">
            <w:r>
              <w:t>Completed</w:t>
            </w:r>
          </w:p>
        </w:tc>
      </w:tr>
      <w:tr w:rsidR="00017122" w:rsidRPr="00A87073" w14:paraId="4FE548B7" w14:textId="77777777" w:rsidTr="004E0640">
        <w:tc>
          <w:tcPr>
            <w:tcW w:w="2841" w:type="dxa"/>
          </w:tcPr>
          <w:p w14:paraId="512202C7" w14:textId="77777777" w:rsidR="00017122" w:rsidRPr="00A87073" w:rsidRDefault="00017122" w:rsidP="00017122">
            <w:r w:rsidRPr="00A87073">
              <w:t>Role clarification and assignment</w:t>
            </w:r>
          </w:p>
        </w:tc>
        <w:tc>
          <w:tcPr>
            <w:tcW w:w="1945" w:type="dxa"/>
          </w:tcPr>
          <w:p w14:paraId="20D17D36" w14:textId="77777777" w:rsidR="00017122" w:rsidRPr="00A87073" w:rsidRDefault="00017122" w:rsidP="00017122">
            <w:r w:rsidRPr="00A87073">
              <w:t>Abdulmalik Alnasra</w:t>
            </w:r>
          </w:p>
        </w:tc>
        <w:tc>
          <w:tcPr>
            <w:tcW w:w="2126" w:type="dxa"/>
          </w:tcPr>
          <w:p w14:paraId="1FBD5031" w14:textId="77777777" w:rsidR="00017122" w:rsidRPr="00A87073" w:rsidRDefault="004E0640" w:rsidP="00017122">
            <w:r>
              <w:t>29</w:t>
            </w:r>
            <w:r w:rsidR="00017122" w:rsidRPr="00A87073">
              <w:rPr>
                <w:vertAlign w:val="superscript"/>
              </w:rPr>
              <w:t>th</w:t>
            </w:r>
            <w:r w:rsidR="00017122" w:rsidRPr="00A87073">
              <w:t xml:space="preserve"> </w:t>
            </w:r>
            <w:r>
              <w:t>September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3CBA3DE5" w14:textId="77777777" w:rsidR="00017122" w:rsidRPr="00A87073" w:rsidRDefault="00017122" w:rsidP="00017122">
            <w:r>
              <w:t>Completed</w:t>
            </w:r>
          </w:p>
        </w:tc>
      </w:tr>
      <w:tr w:rsidR="00017122" w:rsidRPr="00A87073" w14:paraId="2F7F298A" w14:textId="77777777" w:rsidTr="004E0640">
        <w:tc>
          <w:tcPr>
            <w:tcW w:w="2841" w:type="dxa"/>
          </w:tcPr>
          <w:p w14:paraId="2A237C1C" w14:textId="77777777" w:rsidR="00017122" w:rsidRPr="00A87073" w:rsidRDefault="00017122" w:rsidP="00017122">
            <w:r w:rsidRPr="00A87073">
              <w:t>Team contract</w:t>
            </w:r>
          </w:p>
        </w:tc>
        <w:tc>
          <w:tcPr>
            <w:tcW w:w="1945" w:type="dxa"/>
          </w:tcPr>
          <w:p w14:paraId="2E5CF9AB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3FE2D124" w14:textId="77777777" w:rsidR="00017122" w:rsidRPr="00A87073" w:rsidRDefault="004E0640" w:rsidP="00017122">
            <w:r>
              <w:t>30</w:t>
            </w:r>
            <w:r w:rsidRPr="00A87073">
              <w:rPr>
                <w:vertAlign w:val="superscript"/>
              </w:rPr>
              <w:t>th</w:t>
            </w:r>
            <w:r w:rsidRPr="00A87073">
              <w:t xml:space="preserve"> </w:t>
            </w:r>
            <w:r>
              <w:t>Septem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7B7E1882" w14:textId="77777777" w:rsidR="00017122" w:rsidRPr="00A87073" w:rsidRDefault="00017122" w:rsidP="00017122">
            <w:r>
              <w:t>Incomplete.</w:t>
            </w:r>
          </w:p>
        </w:tc>
      </w:tr>
    </w:tbl>
    <w:p w14:paraId="3C6965C7" w14:textId="77777777" w:rsidR="00A87073" w:rsidRPr="00017122" w:rsidRDefault="00017122" w:rsidP="009A4805">
      <w:pPr>
        <w:rPr>
          <w:b/>
        </w:rPr>
      </w:pPr>
      <w:r w:rsidRPr="00017122">
        <w:rPr>
          <w:b/>
        </w:rPr>
        <w:t>Progress tracking:</w:t>
      </w:r>
    </w:p>
    <w:p w14:paraId="32726A8C" w14:textId="77777777" w:rsidR="00744E95" w:rsidRDefault="00744E95" w:rsidP="00930C75"/>
    <w:p w14:paraId="6A6E3BDF" w14:textId="77777777" w:rsidR="00744E95" w:rsidRDefault="00744E95" w:rsidP="00930C75"/>
    <w:p w14:paraId="21FBD100" w14:textId="77777777" w:rsidR="00744E95" w:rsidRDefault="00744E95" w:rsidP="00930C75"/>
    <w:p w14:paraId="548DB18F" w14:textId="77777777" w:rsidR="00744E95" w:rsidRDefault="00E0497A" w:rsidP="00930C75">
      <w:r>
        <w:t xml:space="preserve">Time: </w:t>
      </w:r>
      <w:r w:rsidR="008623A6">
        <w:t>02</w:t>
      </w:r>
      <w:r>
        <w:t xml:space="preserve">:00 </w:t>
      </w:r>
      <w:r w:rsidR="008623A6">
        <w:t>P</w:t>
      </w:r>
      <w:r>
        <w:t>M</w:t>
      </w:r>
    </w:p>
    <w:p w14:paraId="5AE19C81" w14:textId="77777777" w:rsidR="00744E95" w:rsidRPr="00966A32" w:rsidRDefault="00966A32" w:rsidP="00E0497A">
      <w:pPr>
        <w:numPr>
          <w:ilvl w:val="0"/>
          <w:numId w:val="13"/>
        </w:numPr>
      </w:pPr>
      <w:r>
        <w:rPr>
          <w:b/>
          <w:bCs/>
        </w:rPr>
        <w:t>Adjournment:</w:t>
      </w:r>
    </w:p>
    <w:p w14:paraId="1C3DEDBD" w14:textId="77777777" w:rsidR="00966A32" w:rsidRDefault="00966A32" w:rsidP="00966A32">
      <w:pPr>
        <w:ind w:left="720"/>
      </w:pPr>
      <w:r>
        <w:t xml:space="preserve">The meeting was adjourned at </w:t>
      </w:r>
      <w:r w:rsidR="008623A6">
        <w:t>02</w:t>
      </w:r>
      <w:r>
        <w:t xml:space="preserve">:00 </w:t>
      </w:r>
      <w:r w:rsidR="008623A6">
        <w:t>P</w:t>
      </w:r>
      <w:r>
        <w:t>M as scheduled and the project dismissed the group members with a note of appreciation.</w:t>
      </w:r>
    </w:p>
    <w:p w14:paraId="0ED61C38" w14:textId="77777777" w:rsidR="00F04BA9" w:rsidRDefault="00966A32" w:rsidP="00F04BA9">
      <w:pPr>
        <w:numPr>
          <w:ilvl w:val="0"/>
          <w:numId w:val="13"/>
        </w:numPr>
      </w:pPr>
      <w:r>
        <w:t xml:space="preserve"> </w:t>
      </w:r>
      <w:r w:rsidR="00F04BA9">
        <w:rPr>
          <w:b/>
          <w:bCs/>
        </w:rPr>
        <w:t>Date and time of N</w:t>
      </w:r>
      <w:r>
        <w:rPr>
          <w:b/>
          <w:bCs/>
        </w:rPr>
        <w:t>ext Meeting:</w:t>
      </w:r>
    </w:p>
    <w:p w14:paraId="4705386E" w14:textId="77777777" w:rsidR="00F04BA9" w:rsidRDefault="00F04BA9" w:rsidP="00F04BA9">
      <w:pPr>
        <w:ind w:left="720"/>
      </w:pPr>
      <w:r>
        <w:t>2</w:t>
      </w:r>
      <w:r w:rsidR="00CB0EE7">
        <w:t>9</w:t>
      </w:r>
      <w:r w:rsidR="00CB0EE7" w:rsidRPr="00CB0EE7">
        <w:rPr>
          <w:vertAlign w:val="superscript"/>
        </w:rPr>
        <w:t>th</w:t>
      </w:r>
      <w:r w:rsidR="00CB0EE7">
        <w:t xml:space="preserve"> </w:t>
      </w:r>
      <w:r>
        <w:t>September 2022 via Discord</w:t>
      </w:r>
      <w:r w:rsidR="00CB0EE7">
        <w:t xml:space="preserve"> 11:00AM</w:t>
      </w:r>
      <w:r>
        <w:t>.</w:t>
      </w:r>
    </w:p>
    <w:p w14:paraId="2E52B49F" w14:textId="77777777" w:rsidR="003D4B93" w:rsidRPr="000E2D29" w:rsidRDefault="003D4B93" w:rsidP="003D4B93">
      <w:pPr>
        <w:numPr>
          <w:ilvl w:val="0"/>
          <w:numId w:val="13"/>
        </w:numPr>
        <w:rPr>
          <w:b/>
          <w:bCs/>
        </w:rPr>
      </w:pPr>
      <w:r w:rsidRPr="003D4B93">
        <w:rPr>
          <w:b/>
          <w:bCs/>
        </w:rPr>
        <w:t>Submitted by</w:t>
      </w:r>
      <w:r>
        <w:rPr>
          <w:b/>
          <w:bCs/>
        </w:rPr>
        <w:t xml:space="preserve">: </w:t>
      </w:r>
      <w:r w:rsidR="00555EA7">
        <w:t>Akshay Silswal</w:t>
      </w:r>
      <w:r w:rsidR="009A4805">
        <w:t>.</w:t>
      </w:r>
    </w:p>
    <w:p w14:paraId="35E7F760" w14:textId="77777777" w:rsidR="000E2D29" w:rsidRPr="000E2D29" w:rsidRDefault="000E2D29" w:rsidP="003D4B93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pproved by: </w:t>
      </w:r>
      <w:r>
        <w:t>Abdulmalik Alnasra</w:t>
      </w:r>
    </w:p>
    <w:p w14:paraId="1F09FFE2" w14:textId="77777777" w:rsidR="00930C75" w:rsidRPr="009A4805" w:rsidRDefault="000E2D29" w:rsidP="00930C75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ttachments: </w:t>
      </w:r>
      <w:r w:rsidRPr="000E2D29">
        <w:t>Was downloaded from</w:t>
      </w:r>
      <w:r w:rsidR="00100943">
        <w:t xml:space="preserve"> </w:t>
      </w:r>
      <w:hyperlink r:id="rId7" w:tgtFrame="_blank" w:tooltip="https://github.com/5101name/5101name.github.io" w:history="1">
        <w:r w:rsidR="00100943">
          <w:rPr>
            <w:rStyle w:val="Hyperlink"/>
            <w:rFonts w:cs="Calibri"/>
            <w:bdr w:val="none" w:sz="0" w:space="0" w:color="auto" w:frame="1"/>
          </w:rPr>
          <w:t>https://github.com/5101name/5101name.github.io</w:t>
        </w:r>
      </w:hyperlink>
      <w:r w:rsidR="00100943">
        <w:rPr>
          <w:rFonts w:cs="Calibri"/>
        </w:rPr>
        <w:t xml:space="preserve"> </w:t>
      </w:r>
      <w:r w:rsidRPr="000E2D29">
        <w:t>by each member individual in order to complete their assigned work</w:t>
      </w:r>
      <w:r w:rsidR="009A4805">
        <w:t>.</w:t>
      </w:r>
    </w:p>
    <w:p w14:paraId="5DAA4B0E" w14:textId="77777777" w:rsidR="000B3E06" w:rsidRPr="00930C75" w:rsidRDefault="000B3E06" w:rsidP="00930C75"/>
    <w:sectPr w:rsidR="000B3E06" w:rsidRPr="00930C75" w:rsidSect="00033178">
      <w:headerReference w:type="default" r:id="rId8"/>
      <w:footerReference w:type="default" r:id="rId9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0DCA8" w14:textId="77777777" w:rsidR="0025080F" w:rsidRDefault="0025080F" w:rsidP="000F2E0D">
      <w:pPr>
        <w:spacing w:after="0" w:line="240" w:lineRule="auto"/>
      </w:pPr>
      <w:r>
        <w:separator/>
      </w:r>
    </w:p>
  </w:endnote>
  <w:endnote w:type="continuationSeparator" w:id="0">
    <w:p w14:paraId="77E81526" w14:textId="77777777" w:rsidR="0025080F" w:rsidRDefault="0025080F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073EC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41D32" w14:textId="77777777" w:rsidR="0025080F" w:rsidRDefault="0025080F" w:rsidP="000F2E0D">
      <w:pPr>
        <w:spacing w:after="0" w:line="240" w:lineRule="auto"/>
      </w:pPr>
      <w:r>
        <w:separator/>
      </w:r>
    </w:p>
  </w:footnote>
  <w:footnote w:type="continuationSeparator" w:id="0">
    <w:p w14:paraId="73517E24" w14:textId="77777777" w:rsidR="0025080F" w:rsidRDefault="0025080F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17F91" w14:textId="306B3A22" w:rsidR="000F2E0D" w:rsidRDefault="00FB702F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394BA62B" wp14:editId="7A3723F4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B516C1F"/>
    <w:multiLevelType w:val="hybridMultilevel"/>
    <w:tmpl w:val="BEAE93E0"/>
    <w:lvl w:ilvl="0" w:tplc="5256338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F5C7B"/>
    <w:multiLevelType w:val="hybridMultilevel"/>
    <w:tmpl w:val="8D046608"/>
    <w:lvl w:ilvl="0" w:tplc="2C4811E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597F56"/>
    <w:multiLevelType w:val="hybridMultilevel"/>
    <w:tmpl w:val="018A6212"/>
    <w:lvl w:ilvl="0" w:tplc="2F4E324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DC7338"/>
    <w:multiLevelType w:val="hybridMultilevel"/>
    <w:tmpl w:val="4C2A6BCC"/>
    <w:lvl w:ilvl="0" w:tplc="CB7A7B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525799"/>
    <w:multiLevelType w:val="hybridMultilevel"/>
    <w:tmpl w:val="1DC6B88C"/>
    <w:lvl w:ilvl="0" w:tplc="6B18DFF4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3"/>
  </w:num>
  <w:num w:numId="5">
    <w:abstractNumId w:val="10"/>
  </w:num>
  <w:num w:numId="6">
    <w:abstractNumId w:val="4"/>
  </w:num>
  <w:num w:numId="7">
    <w:abstractNumId w:val="15"/>
  </w:num>
  <w:num w:numId="8">
    <w:abstractNumId w:val="12"/>
  </w:num>
  <w:num w:numId="9">
    <w:abstractNumId w:val="5"/>
  </w:num>
  <w:num w:numId="10">
    <w:abstractNumId w:val="9"/>
  </w:num>
  <w:num w:numId="11">
    <w:abstractNumId w:val="16"/>
  </w:num>
  <w:num w:numId="12">
    <w:abstractNumId w:val="2"/>
  </w:num>
  <w:num w:numId="13">
    <w:abstractNumId w:val="13"/>
  </w:num>
  <w:num w:numId="14">
    <w:abstractNumId w:val="11"/>
  </w:num>
  <w:num w:numId="15">
    <w:abstractNumId w:val="14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15BDD"/>
    <w:rsid w:val="00017122"/>
    <w:rsid w:val="00020DDB"/>
    <w:rsid w:val="00021EA5"/>
    <w:rsid w:val="00033178"/>
    <w:rsid w:val="00037499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0493"/>
    <w:rsid w:val="000B0CCC"/>
    <w:rsid w:val="000B2CB5"/>
    <w:rsid w:val="000B3E06"/>
    <w:rsid w:val="000C47F0"/>
    <w:rsid w:val="000E2D29"/>
    <w:rsid w:val="000E5C46"/>
    <w:rsid w:val="000E7B13"/>
    <w:rsid w:val="000F25C0"/>
    <w:rsid w:val="000F2E0D"/>
    <w:rsid w:val="00100943"/>
    <w:rsid w:val="00110F01"/>
    <w:rsid w:val="00115444"/>
    <w:rsid w:val="001158DB"/>
    <w:rsid w:val="001527E6"/>
    <w:rsid w:val="001644B4"/>
    <w:rsid w:val="001911EF"/>
    <w:rsid w:val="00195F58"/>
    <w:rsid w:val="001965CC"/>
    <w:rsid w:val="001B4D9D"/>
    <w:rsid w:val="001D19F0"/>
    <w:rsid w:val="001F1299"/>
    <w:rsid w:val="00231B88"/>
    <w:rsid w:val="00233326"/>
    <w:rsid w:val="002425BF"/>
    <w:rsid w:val="00245231"/>
    <w:rsid w:val="0025080F"/>
    <w:rsid w:val="00253415"/>
    <w:rsid w:val="0025393C"/>
    <w:rsid w:val="00254FAE"/>
    <w:rsid w:val="002576ED"/>
    <w:rsid w:val="002745BD"/>
    <w:rsid w:val="002851AD"/>
    <w:rsid w:val="00292338"/>
    <w:rsid w:val="00292B8D"/>
    <w:rsid w:val="002A0D51"/>
    <w:rsid w:val="002B1C13"/>
    <w:rsid w:val="002D4349"/>
    <w:rsid w:val="002D48EA"/>
    <w:rsid w:val="002E7C3A"/>
    <w:rsid w:val="002F4D8F"/>
    <w:rsid w:val="00314D47"/>
    <w:rsid w:val="0031676C"/>
    <w:rsid w:val="00323DFA"/>
    <w:rsid w:val="00331DFB"/>
    <w:rsid w:val="003448B0"/>
    <w:rsid w:val="00356C6C"/>
    <w:rsid w:val="00357164"/>
    <w:rsid w:val="00371BED"/>
    <w:rsid w:val="00395DA0"/>
    <w:rsid w:val="00395F61"/>
    <w:rsid w:val="003B470D"/>
    <w:rsid w:val="003D4B93"/>
    <w:rsid w:val="003D679B"/>
    <w:rsid w:val="003E3639"/>
    <w:rsid w:val="003E44DA"/>
    <w:rsid w:val="003E54D9"/>
    <w:rsid w:val="003F17A7"/>
    <w:rsid w:val="003F7D9B"/>
    <w:rsid w:val="00406663"/>
    <w:rsid w:val="00415030"/>
    <w:rsid w:val="00422168"/>
    <w:rsid w:val="00423385"/>
    <w:rsid w:val="00426CFF"/>
    <w:rsid w:val="00450570"/>
    <w:rsid w:val="0047781B"/>
    <w:rsid w:val="00485C5D"/>
    <w:rsid w:val="00486DE3"/>
    <w:rsid w:val="00495F0D"/>
    <w:rsid w:val="004A7844"/>
    <w:rsid w:val="004D67B2"/>
    <w:rsid w:val="004E0640"/>
    <w:rsid w:val="004E2BCE"/>
    <w:rsid w:val="004F3FEA"/>
    <w:rsid w:val="005054E1"/>
    <w:rsid w:val="00530543"/>
    <w:rsid w:val="00544232"/>
    <w:rsid w:val="005460BA"/>
    <w:rsid w:val="0054720A"/>
    <w:rsid w:val="00555EA7"/>
    <w:rsid w:val="005643E9"/>
    <w:rsid w:val="005806A8"/>
    <w:rsid w:val="005A354F"/>
    <w:rsid w:val="005A6AB6"/>
    <w:rsid w:val="005B0E5A"/>
    <w:rsid w:val="005C622F"/>
    <w:rsid w:val="005D6A8C"/>
    <w:rsid w:val="005E07C6"/>
    <w:rsid w:val="005E3F21"/>
    <w:rsid w:val="005E58D1"/>
    <w:rsid w:val="005F1E47"/>
    <w:rsid w:val="005F312B"/>
    <w:rsid w:val="006031E1"/>
    <w:rsid w:val="006054BF"/>
    <w:rsid w:val="00606321"/>
    <w:rsid w:val="00610C7B"/>
    <w:rsid w:val="00622BC1"/>
    <w:rsid w:val="00642E52"/>
    <w:rsid w:val="0065001A"/>
    <w:rsid w:val="0066726A"/>
    <w:rsid w:val="00672BF1"/>
    <w:rsid w:val="006811CE"/>
    <w:rsid w:val="006923DD"/>
    <w:rsid w:val="006A0E70"/>
    <w:rsid w:val="006A3221"/>
    <w:rsid w:val="006A5100"/>
    <w:rsid w:val="006B1A7D"/>
    <w:rsid w:val="006B3BE2"/>
    <w:rsid w:val="006B5E1E"/>
    <w:rsid w:val="006D340F"/>
    <w:rsid w:val="006D7FB4"/>
    <w:rsid w:val="006E2A1F"/>
    <w:rsid w:val="006E7380"/>
    <w:rsid w:val="006F0AE1"/>
    <w:rsid w:val="006F34E3"/>
    <w:rsid w:val="00705195"/>
    <w:rsid w:val="007411DA"/>
    <w:rsid w:val="007431A8"/>
    <w:rsid w:val="00744E95"/>
    <w:rsid w:val="007473B8"/>
    <w:rsid w:val="0076540D"/>
    <w:rsid w:val="00765FCB"/>
    <w:rsid w:val="00770EA6"/>
    <w:rsid w:val="007840AB"/>
    <w:rsid w:val="007C49BC"/>
    <w:rsid w:val="007C5C79"/>
    <w:rsid w:val="007D6D2F"/>
    <w:rsid w:val="007E04D5"/>
    <w:rsid w:val="007E6239"/>
    <w:rsid w:val="007E654F"/>
    <w:rsid w:val="007E6BE9"/>
    <w:rsid w:val="00813089"/>
    <w:rsid w:val="00825B41"/>
    <w:rsid w:val="00827DEC"/>
    <w:rsid w:val="00841CAF"/>
    <w:rsid w:val="00844A05"/>
    <w:rsid w:val="00850BE9"/>
    <w:rsid w:val="00851B3B"/>
    <w:rsid w:val="00853851"/>
    <w:rsid w:val="008542CB"/>
    <w:rsid w:val="008623A6"/>
    <w:rsid w:val="0086532D"/>
    <w:rsid w:val="00865BB6"/>
    <w:rsid w:val="008834E0"/>
    <w:rsid w:val="008963FD"/>
    <w:rsid w:val="0089699F"/>
    <w:rsid w:val="0089746A"/>
    <w:rsid w:val="008A655A"/>
    <w:rsid w:val="008B0876"/>
    <w:rsid w:val="008C5216"/>
    <w:rsid w:val="008D1C35"/>
    <w:rsid w:val="008E1050"/>
    <w:rsid w:val="008E429A"/>
    <w:rsid w:val="008E50F6"/>
    <w:rsid w:val="008E5C07"/>
    <w:rsid w:val="008F15A1"/>
    <w:rsid w:val="00911EE6"/>
    <w:rsid w:val="009228D2"/>
    <w:rsid w:val="00930C75"/>
    <w:rsid w:val="00937E5D"/>
    <w:rsid w:val="00955B5D"/>
    <w:rsid w:val="00956055"/>
    <w:rsid w:val="0096031E"/>
    <w:rsid w:val="00966A32"/>
    <w:rsid w:val="009A4805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61B9C"/>
    <w:rsid w:val="00A700C4"/>
    <w:rsid w:val="00A8598B"/>
    <w:rsid w:val="00A87073"/>
    <w:rsid w:val="00A947B3"/>
    <w:rsid w:val="00AA3A18"/>
    <w:rsid w:val="00AA50A6"/>
    <w:rsid w:val="00AA5E49"/>
    <w:rsid w:val="00AD6794"/>
    <w:rsid w:val="00AD6A36"/>
    <w:rsid w:val="00AD6B12"/>
    <w:rsid w:val="00AE53D4"/>
    <w:rsid w:val="00B06A71"/>
    <w:rsid w:val="00B105D9"/>
    <w:rsid w:val="00B176F9"/>
    <w:rsid w:val="00B34FAE"/>
    <w:rsid w:val="00B51C13"/>
    <w:rsid w:val="00B51E76"/>
    <w:rsid w:val="00B53C9E"/>
    <w:rsid w:val="00B57EDE"/>
    <w:rsid w:val="00B679DD"/>
    <w:rsid w:val="00B75490"/>
    <w:rsid w:val="00B80540"/>
    <w:rsid w:val="00BA1022"/>
    <w:rsid w:val="00BA3B63"/>
    <w:rsid w:val="00BB34C8"/>
    <w:rsid w:val="00BC544D"/>
    <w:rsid w:val="00BC594C"/>
    <w:rsid w:val="00BD4866"/>
    <w:rsid w:val="00BD497A"/>
    <w:rsid w:val="00BD53F8"/>
    <w:rsid w:val="00BD69D2"/>
    <w:rsid w:val="00BE19AE"/>
    <w:rsid w:val="00C07010"/>
    <w:rsid w:val="00C1657E"/>
    <w:rsid w:val="00C44F5F"/>
    <w:rsid w:val="00C77DAB"/>
    <w:rsid w:val="00C806F7"/>
    <w:rsid w:val="00C8278C"/>
    <w:rsid w:val="00C86F87"/>
    <w:rsid w:val="00CA0DDA"/>
    <w:rsid w:val="00CA47D0"/>
    <w:rsid w:val="00CB0EE7"/>
    <w:rsid w:val="00CB33E9"/>
    <w:rsid w:val="00CC2E65"/>
    <w:rsid w:val="00CD3AAB"/>
    <w:rsid w:val="00CE1B0B"/>
    <w:rsid w:val="00D01F9F"/>
    <w:rsid w:val="00D03565"/>
    <w:rsid w:val="00D1176B"/>
    <w:rsid w:val="00D124F4"/>
    <w:rsid w:val="00D14749"/>
    <w:rsid w:val="00D267AE"/>
    <w:rsid w:val="00D3427F"/>
    <w:rsid w:val="00D34678"/>
    <w:rsid w:val="00D40BA7"/>
    <w:rsid w:val="00D523C9"/>
    <w:rsid w:val="00D57B96"/>
    <w:rsid w:val="00D606D6"/>
    <w:rsid w:val="00D70417"/>
    <w:rsid w:val="00D771B2"/>
    <w:rsid w:val="00D80F56"/>
    <w:rsid w:val="00DA19CE"/>
    <w:rsid w:val="00DA67AF"/>
    <w:rsid w:val="00DB64FD"/>
    <w:rsid w:val="00DC36B7"/>
    <w:rsid w:val="00DD6D6F"/>
    <w:rsid w:val="00DE1828"/>
    <w:rsid w:val="00DE2D96"/>
    <w:rsid w:val="00DF0160"/>
    <w:rsid w:val="00DF120C"/>
    <w:rsid w:val="00E010A6"/>
    <w:rsid w:val="00E0497A"/>
    <w:rsid w:val="00E068DB"/>
    <w:rsid w:val="00E1092A"/>
    <w:rsid w:val="00E1319C"/>
    <w:rsid w:val="00E16FE0"/>
    <w:rsid w:val="00E202DB"/>
    <w:rsid w:val="00E21148"/>
    <w:rsid w:val="00E50653"/>
    <w:rsid w:val="00E644EA"/>
    <w:rsid w:val="00E6686A"/>
    <w:rsid w:val="00E77783"/>
    <w:rsid w:val="00E9236B"/>
    <w:rsid w:val="00EB200A"/>
    <w:rsid w:val="00EB443B"/>
    <w:rsid w:val="00EC1C46"/>
    <w:rsid w:val="00EC6BAE"/>
    <w:rsid w:val="00ED0CE3"/>
    <w:rsid w:val="00EF3FD8"/>
    <w:rsid w:val="00F04BA9"/>
    <w:rsid w:val="00F069B0"/>
    <w:rsid w:val="00F06E13"/>
    <w:rsid w:val="00F21895"/>
    <w:rsid w:val="00F22561"/>
    <w:rsid w:val="00F22763"/>
    <w:rsid w:val="00F31A01"/>
    <w:rsid w:val="00F40937"/>
    <w:rsid w:val="00F448C2"/>
    <w:rsid w:val="00F521FB"/>
    <w:rsid w:val="00F56679"/>
    <w:rsid w:val="00F60F84"/>
    <w:rsid w:val="00F6229C"/>
    <w:rsid w:val="00F65F87"/>
    <w:rsid w:val="00F77EA3"/>
    <w:rsid w:val="00FA0EB6"/>
    <w:rsid w:val="00FB58DA"/>
    <w:rsid w:val="00FB702F"/>
    <w:rsid w:val="00FB78B7"/>
    <w:rsid w:val="00FC3D62"/>
    <w:rsid w:val="00FD057C"/>
    <w:rsid w:val="00FD4FEF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058EC1"/>
  <w15:chartTrackingRefBased/>
  <w15:docId w15:val="{5766B7DD-B5F3-4CAD-A04D-9CFDB868B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640"/>
    <w:pPr>
      <w:spacing w:after="160" w:line="259" w:lineRule="auto"/>
    </w:pPr>
    <w:rPr>
      <w:sz w:val="22"/>
      <w:szCs w:val="22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5101name/5101nam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2966</CharactersWithSpaces>
  <SharedDoc>false</SharedDoc>
  <HLinks>
    <vt:vector size="6" baseType="variant">
      <vt:variant>
        <vt:i4>7733358</vt:i4>
      </vt:variant>
      <vt:variant>
        <vt:i4>0</vt:i4>
      </vt:variant>
      <vt:variant>
        <vt:i4>0</vt:i4>
      </vt:variant>
      <vt:variant>
        <vt:i4>5</vt:i4>
      </vt:variant>
      <vt:variant>
        <vt:lpwstr>https://github.com/5101name/5101name.github.i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Rafi Yusaf-Horsfall</cp:lastModifiedBy>
  <cp:revision>2</cp:revision>
  <cp:lastPrinted>2019-09-12T21:47:00Z</cp:lastPrinted>
  <dcterms:created xsi:type="dcterms:W3CDTF">2022-10-14T05:37:00Z</dcterms:created>
  <dcterms:modified xsi:type="dcterms:W3CDTF">2022-10-14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